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F5D4A" w14:textId="77777777" w:rsidR="004C6367" w:rsidRDefault="00077132" w:rsidP="00077132">
      <w:pPr>
        <w:jc w:val="center"/>
      </w:pPr>
      <w:r>
        <w:br/>
      </w:r>
      <w:r>
        <w:rPr>
          <w:rFonts w:ascii="Garamond" w:eastAsiaTheme="majorEastAsia" w:hAnsi="Garamond" w:cstheme="majorBidi"/>
          <w:b/>
          <w:noProof/>
          <w:sz w:val="32"/>
          <w:szCs w:val="36"/>
        </w:rPr>
        <w:drawing>
          <wp:inline distT="0" distB="0" distL="0" distR="0" wp14:anchorId="384A8942" wp14:editId="1E806DD7">
            <wp:extent cx="1810114" cy="566057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rkleft_KCON_K_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114" cy="56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ABE71" w14:textId="6F32969D" w:rsidR="008E280F" w:rsidRPr="0028750C" w:rsidRDefault="008E280F" w:rsidP="008C69FB">
      <w:pPr>
        <w:ind w:right="11"/>
        <w:jc w:val="center"/>
        <w:rPr>
          <w:rFonts w:asciiTheme="majorHAnsi" w:hAnsiTheme="majorHAnsi"/>
          <w:b/>
        </w:rPr>
      </w:pPr>
      <w:r w:rsidRPr="0028750C">
        <w:rPr>
          <w:rFonts w:asciiTheme="majorHAnsi" w:hAnsiTheme="majorHAnsi"/>
          <w:b/>
        </w:rPr>
        <w:t xml:space="preserve">Kirkhof College of </w:t>
      </w:r>
      <w:r w:rsidR="00C1743E">
        <w:rPr>
          <w:rFonts w:asciiTheme="majorHAnsi" w:hAnsiTheme="majorHAnsi"/>
          <w:b/>
        </w:rPr>
        <w:t>RN-BSN</w:t>
      </w:r>
      <w:r w:rsidRPr="0028750C">
        <w:rPr>
          <w:rFonts w:asciiTheme="majorHAnsi" w:hAnsiTheme="majorHAnsi"/>
          <w:b/>
        </w:rPr>
        <w:t xml:space="preserve"> Student Profile Form</w:t>
      </w:r>
    </w:p>
    <w:p w14:paraId="69F8D7BB" w14:textId="77777777" w:rsidR="00DE151E" w:rsidRPr="004D662E" w:rsidRDefault="009A0735" w:rsidP="008C69FB">
      <w:pPr>
        <w:spacing w:line="240" w:lineRule="auto"/>
        <w:ind w:right="11"/>
        <w:jc w:val="center"/>
        <w:rPr>
          <w:sz w:val="20"/>
          <w:szCs w:val="20"/>
        </w:rPr>
      </w:pPr>
      <w:r w:rsidRPr="004D662E">
        <w:rPr>
          <w:sz w:val="20"/>
          <w:szCs w:val="20"/>
        </w:rPr>
        <w:t>The student profile is your opportunity to share a concise list of your previous accomplishments with us.</w:t>
      </w:r>
    </w:p>
    <w:p w14:paraId="0A79033E" w14:textId="2CFA5A82" w:rsidR="008437D1" w:rsidRDefault="00DE151E" w:rsidP="006D2427">
      <w:pPr>
        <w:spacing w:line="240" w:lineRule="auto"/>
        <w:rPr>
          <w:sz w:val="20"/>
          <w:szCs w:val="20"/>
        </w:rPr>
      </w:pPr>
      <w:r w:rsidRPr="004D662E">
        <w:rPr>
          <w:b/>
          <w:sz w:val="20"/>
          <w:szCs w:val="20"/>
        </w:rPr>
        <w:t>Instructions:</w:t>
      </w:r>
      <w:r w:rsidRPr="00F6214D">
        <w:rPr>
          <w:sz w:val="20"/>
          <w:szCs w:val="20"/>
        </w:rPr>
        <w:t xml:space="preserve"> </w:t>
      </w:r>
      <w:r w:rsidR="003A308C" w:rsidRPr="00F6214D">
        <w:rPr>
          <w:sz w:val="20"/>
          <w:szCs w:val="20"/>
        </w:rPr>
        <w:t xml:space="preserve">Please fill in the table </w:t>
      </w:r>
      <w:r w:rsidR="006662AD" w:rsidRPr="008B516F">
        <w:rPr>
          <w:b/>
          <w:bCs/>
          <w:sz w:val="20"/>
          <w:szCs w:val="20"/>
        </w:rPr>
        <w:t>under any category that applies</w:t>
      </w:r>
      <w:r w:rsidR="006662AD" w:rsidRPr="008B516F">
        <w:rPr>
          <w:sz w:val="20"/>
          <w:szCs w:val="20"/>
        </w:rPr>
        <w:t xml:space="preserve"> to</w:t>
      </w:r>
      <w:r w:rsidR="003A308C" w:rsidRPr="008B516F">
        <w:rPr>
          <w:sz w:val="20"/>
          <w:szCs w:val="20"/>
        </w:rPr>
        <w:t xml:space="preserve"> </w:t>
      </w:r>
      <w:r w:rsidR="00C1743E" w:rsidRPr="008B516F">
        <w:rPr>
          <w:sz w:val="20"/>
          <w:szCs w:val="20"/>
        </w:rPr>
        <w:t>the</w:t>
      </w:r>
      <w:r w:rsidR="003A308C" w:rsidRPr="00F6214D">
        <w:rPr>
          <w:sz w:val="20"/>
          <w:szCs w:val="20"/>
        </w:rPr>
        <w:t xml:space="preserve"> experiences you wish to share with the admissions committee.</w:t>
      </w:r>
      <w:r w:rsidR="00FA7C70">
        <w:rPr>
          <w:sz w:val="20"/>
          <w:szCs w:val="20"/>
        </w:rPr>
        <w:t xml:space="preserve"> </w:t>
      </w:r>
      <w:r w:rsidR="00AD7EE3">
        <w:rPr>
          <w:sz w:val="20"/>
          <w:szCs w:val="20"/>
        </w:rPr>
        <w:t xml:space="preserve"> </w:t>
      </w:r>
      <w:r w:rsidR="0028750C" w:rsidRPr="0028750C">
        <w:rPr>
          <w:sz w:val="20"/>
          <w:szCs w:val="20"/>
        </w:rPr>
        <w:t>List e</w:t>
      </w:r>
      <w:r w:rsidR="00FA7C70" w:rsidRPr="0028750C">
        <w:rPr>
          <w:sz w:val="20"/>
          <w:szCs w:val="20"/>
        </w:rPr>
        <w:t>ach experience in its own row.</w:t>
      </w:r>
      <w:r w:rsidR="00AD7EE3">
        <w:rPr>
          <w:sz w:val="20"/>
          <w:szCs w:val="20"/>
        </w:rPr>
        <w:t xml:space="preserve"> </w:t>
      </w:r>
      <w:r w:rsidR="00643630">
        <w:rPr>
          <w:sz w:val="20"/>
          <w:szCs w:val="20"/>
        </w:rPr>
        <w:t>There is a limit of 50 words for each experience</w:t>
      </w:r>
      <w:r w:rsidR="001F3815">
        <w:rPr>
          <w:sz w:val="20"/>
          <w:szCs w:val="20"/>
        </w:rPr>
        <w:t xml:space="preserve"> per category</w:t>
      </w:r>
      <w:r w:rsidR="00643630">
        <w:rPr>
          <w:sz w:val="20"/>
          <w:szCs w:val="20"/>
        </w:rPr>
        <w:t xml:space="preserve">. </w:t>
      </w:r>
      <w:r w:rsidR="00986EDF">
        <w:rPr>
          <w:sz w:val="20"/>
          <w:szCs w:val="20"/>
        </w:rPr>
        <w:t xml:space="preserve">Please use a bullet point format </w:t>
      </w:r>
      <w:r w:rsidR="009171BC">
        <w:rPr>
          <w:sz w:val="20"/>
          <w:szCs w:val="20"/>
        </w:rPr>
        <w:t>when completing</w:t>
      </w:r>
      <w:r w:rsidR="00986EDF">
        <w:rPr>
          <w:sz w:val="20"/>
          <w:szCs w:val="20"/>
        </w:rPr>
        <w:t xml:space="preserve"> the “skills” </w:t>
      </w:r>
      <w:r w:rsidR="001F3815">
        <w:rPr>
          <w:sz w:val="20"/>
          <w:szCs w:val="20"/>
        </w:rPr>
        <w:t>category</w:t>
      </w:r>
      <w:r w:rsidR="00986EDF">
        <w:rPr>
          <w:sz w:val="20"/>
          <w:szCs w:val="20"/>
        </w:rPr>
        <w:t xml:space="preserve"> along with a brief description. </w:t>
      </w:r>
      <w:r w:rsidR="00F6214D" w:rsidRPr="0028750C">
        <w:rPr>
          <w:sz w:val="20"/>
          <w:szCs w:val="20"/>
        </w:rPr>
        <w:t xml:space="preserve">Please do not change the format of the form unless </w:t>
      </w:r>
      <w:r w:rsidR="00AD7EE3">
        <w:rPr>
          <w:sz w:val="20"/>
          <w:szCs w:val="20"/>
        </w:rPr>
        <w:t xml:space="preserve">you need to add additional rows. </w:t>
      </w:r>
      <w:r w:rsidR="00F6214D" w:rsidRPr="00F6214D">
        <w:rPr>
          <w:sz w:val="20"/>
          <w:szCs w:val="20"/>
        </w:rPr>
        <w:t>Click the video link</w:t>
      </w:r>
      <w:r w:rsidR="0028750C">
        <w:rPr>
          <w:sz w:val="20"/>
          <w:szCs w:val="20"/>
        </w:rPr>
        <w:t xml:space="preserve"> </w:t>
      </w:r>
      <w:r w:rsidR="00F6214D" w:rsidRPr="00F6214D">
        <w:rPr>
          <w:sz w:val="20"/>
          <w:szCs w:val="20"/>
        </w:rPr>
        <w:t xml:space="preserve">for help adding a row: </w:t>
      </w:r>
      <w:hyperlink r:id="rId7" w:history="1">
        <w:r w:rsidR="00F6214D" w:rsidRPr="00F6214D">
          <w:rPr>
            <w:rStyle w:val="Hyperlink"/>
            <w:sz w:val="20"/>
            <w:szCs w:val="20"/>
          </w:rPr>
          <w:t>https://www.youtube.com/watch?v=JFUXHWjix8Q</w:t>
        </w:r>
      </w:hyperlink>
      <w:r w:rsidR="00F6214D" w:rsidRPr="00F6214D">
        <w:rPr>
          <w:sz w:val="20"/>
          <w:szCs w:val="20"/>
        </w:rPr>
        <w:t xml:space="preserve">  </w:t>
      </w:r>
    </w:p>
    <w:p w14:paraId="5F7E20FC" w14:textId="77777777" w:rsidR="008E280F" w:rsidRPr="00DE151E" w:rsidRDefault="008437D1" w:rsidP="006D2427">
      <w:pPr>
        <w:spacing w:line="240" w:lineRule="auto"/>
        <w:rPr>
          <w:sz w:val="20"/>
          <w:szCs w:val="20"/>
        </w:rPr>
      </w:pPr>
      <w:r>
        <w:rPr>
          <w:rFonts w:asciiTheme="majorHAnsi" w:hAnsiTheme="maj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0281CF" wp14:editId="3B3ABE96">
                <wp:simplePos x="0" y="0"/>
                <wp:positionH relativeFrom="margin">
                  <wp:align>left</wp:align>
                </wp:positionH>
                <wp:positionV relativeFrom="paragraph">
                  <wp:posOffset>251307</wp:posOffset>
                </wp:positionV>
                <wp:extent cx="9416143" cy="0"/>
                <wp:effectExtent l="0" t="0" r="3302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161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AB989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9.8pt" to="741.4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sz w:val="20"/>
          <w:szCs w:val="20"/>
        </w:rPr>
        <w:t>Save this document as a Word doc (.doc or .docx) and with the file name: Profile</w:t>
      </w:r>
      <w:proofErr w:type="gramStart"/>
      <w:r w:rsidR="004A1B6D">
        <w:rPr>
          <w:sz w:val="20"/>
          <w:szCs w:val="20"/>
        </w:rPr>
        <w:t>_</w:t>
      </w:r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last 5 digits of your G#).  EX: Profile</w:t>
      </w:r>
      <w:r w:rsidR="004A1B6D">
        <w:rPr>
          <w:sz w:val="20"/>
          <w:szCs w:val="20"/>
        </w:rPr>
        <w:t>_</w:t>
      </w:r>
      <w:r>
        <w:rPr>
          <w:sz w:val="20"/>
          <w:szCs w:val="20"/>
        </w:rPr>
        <w:t>02241</w:t>
      </w:r>
      <w:r w:rsidR="00F6214D">
        <w:rPr>
          <w:sz w:val="20"/>
          <w:szCs w:val="20"/>
        </w:rPr>
        <w:br/>
      </w:r>
      <w:r w:rsidR="00F6214D">
        <w:rPr>
          <w:sz w:val="20"/>
          <w:szCs w:val="20"/>
        </w:rPr>
        <w:br/>
      </w:r>
      <w:r w:rsidR="00707AAE">
        <w:rPr>
          <w:b/>
          <w:sz w:val="20"/>
          <w:szCs w:val="20"/>
        </w:rPr>
        <w:t>G***</w:t>
      </w:r>
      <w:r w:rsidR="00F6214D">
        <w:rPr>
          <w:b/>
          <w:sz w:val="20"/>
          <w:szCs w:val="20"/>
          <w:u w:val="single"/>
        </w:rPr>
        <w:t xml:space="preserve">          </w:t>
      </w:r>
      <w:r w:rsidR="00707AAE">
        <w:rPr>
          <w:b/>
          <w:sz w:val="20"/>
          <w:szCs w:val="20"/>
          <w:u w:val="single"/>
        </w:rPr>
        <w:softHyphen/>
      </w:r>
      <w:r w:rsidR="0028750C">
        <w:rPr>
          <w:b/>
          <w:sz w:val="20"/>
          <w:szCs w:val="20"/>
          <w:u w:val="single"/>
        </w:rPr>
        <w:t xml:space="preserve">  </w:t>
      </w:r>
      <w:proofErr w:type="gramStart"/>
      <w:r w:rsidR="0028750C">
        <w:rPr>
          <w:b/>
          <w:sz w:val="20"/>
          <w:szCs w:val="20"/>
          <w:u w:val="single"/>
        </w:rPr>
        <w:t xml:space="preserve">  </w:t>
      </w:r>
      <w:r w:rsidR="00F6214D" w:rsidRPr="00F6214D">
        <w:rPr>
          <w:b/>
          <w:sz w:val="20"/>
          <w:szCs w:val="20"/>
        </w:rPr>
        <w:t xml:space="preserve"> </w:t>
      </w:r>
      <w:r w:rsidR="00707AAE">
        <w:rPr>
          <w:sz w:val="20"/>
          <w:szCs w:val="20"/>
        </w:rPr>
        <w:t>(</w:t>
      </w:r>
      <w:proofErr w:type="gramEnd"/>
      <w:r w:rsidR="00707AAE">
        <w:rPr>
          <w:sz w:val="20"/>
          <w:szCs w:val="20"/>
        </w:rPr>
        <w:t>Please enter last 5</w:t>
      </w:r>
      <w:r w:rsidR="00F6214D" w:rsidRPr="00F6214D">
        <w:rPr>
          <w:sz w:val="20"/>
          <w:szCs w:val="20"/>
        </w:rPr>
        <w:t xml:space="preserve"> digits of your </w:t>
      </w:r>
      <w:proofErr w:type="spellStart"/>
      <w:r w:rsidR="00F6214D" w:rsidRPr="00F6214D">
        <w:rPr>
          <w:sz w:val="20"/>
          <w:szCs w:val="20"/>
        </w:rPr>
        <w:t>Gnumber</w:t>
      </w:r>
      <w:proofErr w:type="spellEnd"/>
      <w:r w:rsidR="00F6214D" w:rsidRPr="00F6214D">
        <w:rPr>
          <w:sz w:val="20"/>
          <w:szCs w:val="20"/>
        </w:rPr>
        <w:t>)</w:t>
      </w:r>
    </w:p>
    <w:p w14:paraId="04C45DFC" w14:textId="77777777" w:rsidR="008E280F" w:rsidRPr="008E280F" w:rsidRDefault="008E280F" w:rsidP="006D2427">
      <w:pPr>
        <w:spacing w:after="0" w:line="240" w:lineRule="auto"/>
        <w:ind w:right="-907"/>
        <w:rPr>
          <w:b/>
        </w:rPr>
      </w:pPr>
      <w:r>
        <w:rPr>
          <w:b/>
        </w:rPr>
        <w:t xml:space="preserve">Work Experience </w:t>
      </w:r>
    </w:p>
    <w:tbl>
      <w:tblPr>
        <w:tblStyle w:val="TableGrid"/>
        <w:tblW w:w="14855" w:type="dxa"/>
        <w:jc w:val="center"/>
        <w:tblLook w:val="04A0" w:firstRow="1" w:lastRow="0" w:firstColumn="1" w:lastColumn="0" w:noHBand="0" w:noVBand="1"/>
      </w:tblPr>
      <w:tblGrid>
        <w:gridCol w:w="2605"/>
        <w:gridCol w:w="2890"/>
        <w:gridCol w:w="1980"/>
        <w:gridCol w:w="3600"/>
        <w:gridCol w:w="3780"/>
      </w:tblGrid>
      <w:tr w:rsidR="008C69FB" w14:paraId="018EFA1B" w14:textId="77777777" w:rsidTr="008C69FB">
        <w:trPr>
          <w:trHeight w:val="260"/>
          <w:jc w:val="center"/>
        </w:trPr>
        <w:tc>
          <w:tcPr>
            <w:tcW w:w="2605" w:type="dxa"/>
            <w:shd w:val="clear" w:color="auto" w:fill="E7E6E6" w:themeFill="background2"/>
            <w:vAlign w:val="center"/>
          </w:tcPr>
          <w:p w14:paraId="7C563860" w14:textId="77777777" w:rsidR="008C69FB" w:rsidRPr="00BE772E" w:rsidRDefault="008C69FB" w:rsidP="008C69FB">
            <w:pPr>
              <w:jc w:val="center"/>
              <w:rPr>
                <w:b/>
                <w:sz w:val="20"/>
                <w:szCs w:val="20"/>
              </w:rPr>
            </w:pPr>
            <w:r w:rsidRPr="00BE772E">
              <w:rPr>
                <w:b/>
                <w:sz w:val="20"/>
                <w:szCs w:val="20"/>
              </w:rPr>
              <w:t>Job Title</w:t>
            </w:r>
          </w:p>
        </w:tc>
        <w:tc>
          <w:tcPr>
            <w:tcW w:w="2890" w:type="dxa"/>
            <w:shd w:val="clear" w:color="auto" w:fill="E7E6E6" w:themeFill="background2"/>
            <w:vAlign w:val="center"/>
          </w:tcPr>
          <w:p w14:paraId="12BDC50C" w14:textId="77777777" w:rsidR="008C69FB" w:rsidRPr="00BE772E" w:rsidRDefault="008C69FB" w:rsidP="008C69FB">
            <w:pPr>
              <w:jc w:val="center"/>
              <w:rPr>
                <w:b/>
                <w:sz w:val="20"/>
                <w:szCs w:val="20"/>
              </w:rPr>
            </w:pPr>
            <w:r w:rsidRPr="003A308C">
              <w:rPr>
                <w:b/>
                <w:sz w:val="20"/>
                <w:szCs w:val="20"/>
              </w:rPr>
              <w:t>Organization</w:t>
            </w:r>
            <w:r>
              <w:rPr>
                <w:b/>
                <w:sz w:val="20"/>
                <w:szCs w:val="20"/>
              </w:rPr>
              <w:t xml:space="preserve"> and/or Locatio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153D0EBD" w14:textId="77777777" w:rsidR="008C69FB" w:rsidRPr="00BE772E" w:rsidRDefault="008C69FB" w:rsidP="008C69F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E772E">
              <w:rPr>
                <w:b/>
                <w:sz w:val="20"/>
                <w:szCs w:val="20"/>
              </w:rPr>
              <w:t>Start Date/End Date</w:t>
            </w:r>
          </w:p>
        </w:tc>
        <w:tc>
          <w:tcPr>
            <w:tcW w:w="3600" w:type="dxa"/>
            <w:shd w:val="clear" w:color="auto" w:fill="E7E6E6" w:themeFill="background2"/>
            <w:vAlign w:val="center"/>
          </w:tcPr>
          <w:p w14:paraId="626B3709" w14:textId="77777777" w:rsidR="008C69FB" w:rsidRPr="00BE772E" w:rsidRDefault="008C69FB" w:rsidP="008C69F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escribe the skills you acquired related to this experience </w:t>
            </w:r>
            <w:r w:rsidR="00BA5E5D">
              <w:rPr>
                <w:b/>
                <w:bCs/>
                <w:sz w:val="20"/>
                <w:szCs w:val="20"/>
              </w:rPr>
              <w:t>(limit 50 words)</w:t>
            </w:r>
          </w:p>
        </w:tc>
        <w:tc>
          <w:tcPr>
            <w:tcW w:w="3780" w:type="dxa"/>
            <w:shd w:val="clear" w:color="auto" w:fill="E7E6E6" w:themeFill="background2"/>
            <w:vAlign w:val="center"/>
          </w:tcPr>
          <w:p w14:paraId="462B2DF5" w14:textId="77777777" w:rsidR="005C1F46" w:rsidRPr="005C1F46" w:rsidRDefault="008C69FB" w:rsidP="005C1F4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impact this experience had on you or the community</w:t>
            </w:r>
            <w:r w:rsidR="005C1F46">
              <w:rPr>
                <w:b/>
                <w:bCs/>
                <w:sz w:val="20"/>
                <w:szCs w:val="20"/>
              </w:rPr>
              <w:t xml:space="preserve"> (limit 50 words)</w:t>
            </w:r>
          </w:p>
        </w:tc>
      </w:tr>
      <w:tr w:rsidR="00E010D4" w14:paraId="5B322EE1" w14:textId="77777777" w:rsidTr="008C69FB">
        <w:trPr>
          <w:trHeight w:val="251"/>
          <w:jc w:val="center"/>
        </w:trPr>
        <w:tc>
          <w:tcPr>
            <w:tcW w:w="2605" w:type="dxa"/>
          </w:tcPr>
          <w:p w14:paraId="651D9913" w14:textId="77777777" w:rsidR="00E010D4" w:rsidRDefault="00E010D4" w:rsidP="00EB470E">
            <w:pPr>
              <w:ind w:right="71"/>
              <w:rPr>
                <w:sz w:val="20"/>
                <w:szCs w:val="20"/>
              </w:rPr>
            </w:pPr>
          </w:p>
        </w:tc>
        <w:tc>
          <w:tcPr>
            <w:tcW w:w="2890" w:type="dxa"/>
          </w:tcPr>
          <w:p w14:paraId="3B8661BE" w14:textId="77777777" w:rsidR="00E010D4" w:rsidRDefault="00E010D4" w:rsidP="008C69FB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2D609449" w14:textId="77777777" w:rsidR="00E010D4" w:rsidRDefault="00E010D4" w:rsidP="008C69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D257B53" w14:textId="77777777" w:rsidR="00E010D4" w:rsidRPr="00F436CF" w:rsidRDefault="00E010D4" w:rsidP="00E010D4">
            <w:pPr>
              <w:pStyle w:val="ListParagraph"/>
              <w:numPr>
                <w:ilvl w:val="0"/>
                <w:numId w:val="2"/>
              </w:numPr>
              <w:ind w:left="153" w:hanging="180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14:paraId="51F911F1" w14:textId="77777777" w:rsidR="00E010D4" w:rsidRPr="00F436CF" w:rsidRDefault="00E010D4" w:rsidP="008C69FB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2F3D4FE5" w14:textId="77777777" w:rsidR="00F6214D" w:rsidRPr="008E280F" w:rsidRDefault="00F6214D" w:rsidP="006D2427">
      <w:pPr>
        <w:spacing w:after="0" w:line="240" w:lineRule="auto"/>
        <w:ind w:right="-907"/>
        <w:rPr>
          <w:b/>
        </w:rPr>
      </w:pPr>
      <w:r>
        <w:rPr>
          <w:b/>
        </w:rPr>
        <w:br/>
        <w:t xml:space="preserve">Volunteer Experience </w:t>
      </w:r>
      <w:r w:rsidR="00DC4CE7">
        <w:rPr>
          <w:b/>
        </w:rPr>
        <w:t>or Community Service</w:t>
      </w:r>
    </w:p>
    <w:tbl>
      <w:tblPr>
        <w:tblStyle w:val="TableGrid"/>
        <w:tblW w:w="14855" w:type="dxa"/>
        <w:jc w:val="center"/>
        <w:tblLook w:val="04A0" w:firstRow="1" w:lastRow="0" w:firstColumn="1" w:lastColumn="0" w:noHBand="0" w:noVBand="1"/>
      </w:tblPr>
      <w:tblGrid>
        <w:gridCol w:w="2605"/>
        <w:gridCol w:w="2890"/>
        <w:gridCol w:w="1980"/>
        <w:gridCol w:w="3600"/>
        <w:gridCol w:w="3780"/>
      </w:tblGrid>
      <w:tr w:rsidR="00374987" w14:paraId="10E05697" w14:textId="77777777" w:rsidTr="001E1C3C">
        <w:trPr>
          <w:trHeight w:val="260"/>
          <w:jc w:val="center"/>
        </w:trPr>
        <w:tc>
          <w:tcPr>
            <w:tcW w:w="2605" w:type="dxa"/>
            <w:shd w:val="clear" w:color="auto" w:fill="E7E6E6" w:themeFill="background2"/>
            <w:vAlign w:val="center"/>
          </w:tcPr>
          <w:p w14:paraId="5E2EDC15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ob Title/Name of Activity/Experience</w:t>
            </w:r>
          </w:p>
        </w:tc>
        <w:tc>
          <w:tcPr>
            <w:tcW w:w="2890" w:type="dxa"/>
            <w:shd w:val="clear" w:color="auto" w:fill="E7E6E6" w:themeFill="background2"/>
            <w:vAlign w:val="center"/>
          </w:tcPr>
          <w:p w14:paraId="46BDEDF1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 w:rsidRPr="003A308C">
              <w:rPr>
                <w:b/>
                <w:sz w:val="20"/>
                <w:szCs w:val="20"/>
              </w:rPr>
              <w:t>Organization</w:t>
            </w:r>
            <w:r>
              <w:rPr>
                <w:b/>
                <w:sz w:val="20"/>
                <w:szCs w:val="20"/>
              </w:rPr>
              <w:t xml:space="preserve"> and/or Locatio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7F5E07FF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E772E">
              <w:rPr>
                <w:b/>
                <w:sz w:val="20"/>
                <w:szCs w:val="20"/>
              </w:rPr>
              <w:t>Start Date/End Date</w:t>
            </w:r>
          </w:p>
        </w:tc>
        <w:tc>
          <w:tcPr>
            <w:tcW w:w="3600" w:type="dxa"/>
            <w:shd w:val="clear" w:color="auto" w:fill="E7E6E6" w:themeFill="background2"/>
            <w:vAlign w:val="center"/>
          </w:tcPr>
          <w:p w14:paraId="5565AC7C" w14:textId="77777777" w:rsidR="00374987" w:rsidRPr="00BE772E" w:rsidRDefault="0060137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skills you acquired related to this experience (limit 50 words)</w:t>
            </w:r>
          </w:p>
        </w:tc>
        <w:tc>
          <w:tcPr>
            <w:tcW w:w="3780" w:type="dxa"/>
            <w:shd w:val="clear" w:color="auto" w:fill="E7E6E6" w:themeFill="background2"/>
            <w:vAlign w:val="center"/>
          </w:tcPr>
          <w:p w14:paraId="3896EBC9" w14:textId="77777777" w:rsidR="00374987" w:rsidRPr="00BE772E" w:rsidRDefault="006C2D4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impact this experience had on you or the community (limit 50 words)</w:t>
            </w:r>
          </w:p>
        </w:tc>
      </w:tr>
      <w:tr w:rsidR="00D244F8" w:rsidRPr="00F436CF" w14:paraId="620F59D8" w14:textId="77777777" w:rsidTr="001E1C3C">
        <w:trPr>
          <w:trHeight w:val="251"/>
          <w:jc w:val="center"/>
        </w:trPr>
        <w:tc>
          <w:tcPr>
            <w:tcW w:w="2605" w:type="dxa"/>
          </w:tcPr>
          <w:p w14:paraId="096686CC" w14:textId="77777777" w:rsidR="00D244F8" w:rsidRPr="00F436CF" w:rsidRDefault="00D244F8" w:rsidP="00D244F8">
            <w:pPr>
              <w:rPr>
                <w:sz w:val="20"/>
                <w:szCs w:val="20"/>
              </w:rPr>
            </w:pPr>
          </w:p>
        </w:tc>
        <w:tc>
          <w:tcPr>
            <w:tcW w:w="2890" w:type="dxa"/>
          </w:tcPr>
          <w:p w14:paraId="3D4DEC78" w14:textId="77777777" w:rsidR="00D244F8" w:rsidRPr="00F436CF" w:rsidRDefault="00D244F8" w:rsidP="00D244F8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71757F73" w14:textId="77777777" w:rsidR="00D244F8" w:rsidRPr="00F436CF" w:rsidRDefault="00D244F8" w:rsidP="00D244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A74009" w14:textId="77777777" w:rsidR="00D244F8" w:rsidRPr="00F436CF" w:rsidRDefault="00D244F8" w:rsidP="00D244F8">
            <w:pPr>
              <w:pStyle w:val="ListParagraph"/>
              <w:numPr>
                <w:ilvl w:val="0"/>
                <w:numId w:val="2"/>
              </w:numPr>
              <w:ind w:left="153" w:hanging="180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14:paraId="02506A6C" w14:textId="77777777" w:rsidR="00D244F8" w:rsidRPr="00F436CF" w:rsidRDefault="00D244F8" w:rsidP="00D244F8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01F69E8C" w14:textId="77777777" w:rsidR="00DC4CE7" w:rsidRPr="008E280F" w:rsidRDefault="00DC4CE7" w:rsidP="006D2427">
      <w:pPr>
        <w:spacing w:after="0" w:line="240" w:lineRule="auto"/>
        <w:ind w:right="-907"/>
        <w:rPr>
          <w:b/>
        </w:rPr>
      </w:pPr>
      <w:r>
        <w:rPr>
          <w:b/>
        </w:rPr>
        <w:br/>
        <w:t xml:space="preserve">Leadership Experience </w:t>
      </w:r>
    </w:p>
    <w:tbl>
      <w:tblPr>
        <w:tblStyle w:val="TableGrid"/>
        <w:tblW w:w="14855" w:type="dxa"/>
        <w:jc w:val="center"/>
        <w:tblLook w:val="04A0" w:firstRow="1" w:lastRow="0" w:firstColumn="1" w:lastColumn="0" w:noHBand="0" w:noVBand="1"/>
      </w:tblPr>
      <w:tblGrid>
        <w:gridCol w:w="2605"/>
        <w:gridCol w:w="2890"/>
        <w:gridCol w:w="1980"/>
        <w:gridCol w:w="3600"/>
        <w:gridCol w:w="3780"/>
      </w:tblGrid>
      <w:tr w:rsidR="00374987" w14:paraId="5B1FCD1B" w14:textId="77777777" w:rsidTr="001E1C3C">
        <w:trPr>
          <w:trHeight w:val="260"/>
          <w:jc w:val="center"/>
        </w:trPr>
        <w:tc>
          <w:tcPr>
            <w:tcW w:w="2605" w:type="dxa"/>
            <w:shd w:val="clear" w:color="auto" w:fill="E7E6E6" w:themeFill="background2"/>
            <w:vAlign w:val="center"/>
          </w:tcPr>
          <w:p w14:paraId="6D2D1AA0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ob Title/Name of Activity/Experience</w:t>
            </w:r>
          </w:p>
        </w:tc>
        <w:tc>
          <w:tcPr>
            <w:tcW w:w="2890" w:type="dxa"/>
            <w:shd w:val="clear" w:color="auto" w:fill="E7E6E6" w:themeFill="background2"/>
            <w:vAlign w:val="center"/>
          </w:tcPr>
          <w:p w14:paraId="76636E0D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 w:rsidRPr="003A308C">
              <w:rPr>
                <w:b/>
                <w:sz w:val="20"/>
                <w:szCs w:val="20"/>
              </w:rPr>
              <w:t>Organization</w:t>
            </w:r>
            <w:r>
              <w:rPr>
                <w:b/>
                <w:sz w:val="20"/>
                <w:szCs w:val="20"/>
              </w:rPr>
              <w:t xml:space="preserve"> and/or Locatio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5F81D84A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E772E">
              <w:rPr>
                <w:b/>
                <w:sz w:val="20"/>
                <w:szCs w:val="20"/>
              </w:rPr>
              <w:t>Start Date/End Date</w:t>
            </w:r>
          </w:p>
        </w:tc>
        <w:tc>
          <w:tcPr>
            <w:tcW w:w="3600" w:type="dxa"/>
            <w:shd w:val="clear" w:color="auto" w:fill="E7E6E6" w:themeFill="background2"/>
            <w:vAlign w:val="center"/>
          </w:tcPr>
          <w:p w14:paraId="13537A8F" w14:textId="77777777" w:rsidR="00374987" w:rsidRPr="00BE772E" w:rsidRDefault="0060137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skills you acquired related to this experience (limit 50 words)</w:t>
            </w:r>
          </w:p>
        </w:tc>
        <w:tc>
          <w:tcPr>
            <w:tcW w:w="3780" w:type="dxa"/>
            <w:shd w:val="clear" w:color="auto" w:fill="E7E6E6" w:themeFill="background2"/>
            <w:vAlign w:val="center"/>
          </w:tcPr>
          <w:p w14:paraId="0491741A" w14:textId="77777777" w:rsidR="00374987" w:rsidRPr="00BE772E" w:rsidRDefault="006C2D4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impact this experience had on you or the community (limit 50 words)</w:t>
            </w:r>
          </w:p>
        </w:tc>
      </w:tr>
      <w:tr w:rsidR="00D244F8" w14:paraId="5D1FF69E" w14:textId="77777777" w:rsidTr="001E1C3C">
        <w:trPr>
          <w:trHeight w:val="251"/>
          <w:jc w:val="center"/>
        </w:trPr>
        <w:tc>
          <w:tcPr>
            <w:tcW w:w="2605" w:type="dxa"/>
          </w:tcPr>
          <w:p w14:paraId="6E0C5F78" w14:textId="77777777" w:rsidR="00D244F8" w:rsidRPr="00F436CF" w:rsidRDefault="00D244F8" w:rsidP="00D244F8">
            <w:pPr>
              <w:ind w:right="-109"/>
              <w:rPr>
                <w:sz w:val="20"/>
                <w:szCs w:val="20"/>
              </w:rPr>
            </w:pPr>
          </w:p>
        </w:tc>
        <w:tc>
          <w:tcPr>
            <w:tcW w:w="2890" w:type="dxa"/>
          </w:tcPr>
          <w:p w14:paraId="6BB7768D" w14:textId="77777777" w:rsidR="00D244F8" w:rsidRPr="00F436CF" w:rsidRDefault="00D244F8" w:rsidP="00D244F8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784BF814" w14:textId="77777777" w:rsidR="00D244F8" w:rsidRPr="00F436CF" w:rsidRDefault="00D244F8" w:rsidP="00D244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5791705" w14:textId="77777777" w:rsidR="00D244F8" w:rsidRPr="00F436CF" w:rsidRDefault="00D244F8" w:rsidP="00D244F8">
            <w:pPr>
              <w:pStyle w:val="ListParagraph"/>
              <w:numPr>
                <w:ilvl w:val="0"/>
                <w:numId w:val="2"/>
              </w:numPr>
              <w:ind w:left="153" w:hanging="180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14:paraId="6174E91D" w14:textId="77777777" w:rsidR="00D244F8" w:rsidRPr="00F436CF" w:rsidRDefault="00D244F8" w:rsidP="00D244F8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2E44F99F" w14:textId="77777777" w:rsidR="001D3BC4" w:rsidRPr="008E280F" w:rsidRDefault="001D3BC4" w:rsidP="006D2427">
      <w:pPr>
        <w:spacing w:after="0" w:line="240" w:lineRule="auto"/>
        <w:ind w:right="-907"/>
        <w:rPr>
          <w:b/>
        </w:rPr>
      </w:pPr>
      <w:r>
        <w:rPr>
          <w:b/>
        </w:rPr>
        <w:br/>
      </w:r>
      <w:r w:rsidR="00AB0C7A">
        <w:rPr>
          <w:b/>
        </w:rPr>
        <w:t>Student and/</w:t>
      </w:r>
      <w:r w:rsidR="0050629E">
        <w:rPr>
          <w:b/>
        </w:rPr>
        <w:t>or Community Organization Involvement</w:t>
      </w:r>
    </w:p>
    <w:tbl>
      <w:tblPr>
        <w:tblStyle w:val="TableGrid"/>
        <w:tblW w:w="14855" w:type="dxa"/>
        <w:jc w:val="center"/>
        <w:tblLook w:val="04A0" w:firstRow="1" w:lastRow="0" w:firstColumn="1" w:lastColumn="0" w:noHBand="0" w:noVBand="1"/>
      </w:tblPr>
      <w:tblGrid>
        <w:gridCol w:w="2605"/>
        <w:gridCol w:w="2890"/>
        <w:gridCol w:w="1980"/>
        <w:gridCol w:w="3600"/>
        <w:gridCol w:w="3780"/>
      </w:tblGrid>
      <w:tr w:rsidR="00374987" w14:paraId="258C2538" w14:textId="77777777" w:rsidTr="001E1C3C">
        <w:trPr>
          <w:trHeight w:val="260"/>
          <w:jc w:val="center"/>
        </w:trPr>
        <w:tc>
          <w:tcPr>
            <w:tcW w:w="2605" w:type="dxa"/>
            <w:shd w:val="clear" w:color="auto" w:fill="E7E6E6" w:themeFill="background2"/>
            <w:vAlign w:val="center"/>
          </w:tcPr>
          <w:p w14:paraId="272903A8" w14:textId="77777777" w:rsidR="00374987" w:rsidRPr="00BE772E" w:rsidRDefault="00374987" w:rsidP="0037498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 of Activity</w:t>
            </w:r>
          </w:p>
        </w:tc>
        <w:tc>
          <w:tcPr>
            <w:tcW w:w="2890" w:type="dxa"/>
            <w:shd w:val="clear" w:color="auto" w:fill="E7E6E6" w:themeFill="background2"/>
            <w:vAlign w:val="center"/>
          </w:tcPr>
          <w:p w14:paraId="6B7E1507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 w:rsidRPr="003A308C">
              <w:rPr>
                <w:b/>
                <w:sz w:val="20"/>
                <w:szCs w:val="20"/>
              </w:rPr>
              <w:t>Organization</w:t>
            </w:r>
            <w:r>
              <w:rPr>
                <w:b/>
                <w:sz w:val="20"/>
                <w:szCs w:val="20"/>
              </w:rPr>
              <w:t xml:space="preserve"> and/or Locatio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5EF994F1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E772E">
              <w:rPr>
                <w:b/>
                <w:sz w:val="20"/>
                <w:szCs w:val="20"/>
              </w:rPr>
              <w:t>Start Date/End Date</w:t>
            </w:r>
          </w:p>
        </w:tc>
        <w:tc>
          <w:tcPr>
            <w:tcW w:w="3600" w:type="dxa"/>
            <w:shd w:val="clear" w:color="auto" w:fill="E7E6E6" w:themeFill="background2"/>
            <w:vAlign w:val="center"/>
          </w:tcPr>
          <w:p w14:paraId="27D3D4DE" w14:textId="77777777" w:rsidR="00374987" w:rsidRPr="00BE772E" w:rsidRDefault="0060137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skills you acquired related to this experience (limit 50 words)</w:t>
            </w:r>
          </w:p>
        </w:tc>
        <w:tc>
          <w:tcPr>
            <w:tcW w:w="3780" w:type="dxa"/>
            <w:shd w:val="clear" w:color="auto" w:fill="E7E6E6" w:themeFill="background2"/>
            <w:vAlign w:val="center"/>
          </w:tcPr>
          <w:p w14:paraId="049A1108" w14:textId="77777777" w:rsidR="00374987" w:rsidRPr="00BE772E" w:rsidRDefault="006C2D4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impact this experience had on you or the community (limit 50 words)</w:t>
            </w:r>
          </w:p>
        </w:tc>
      </w:tr>
      <w:tr w:rsidR="00D244F8" w14:paraId="3D753194" w14:textId="77777777" w:rsidTr="001E1C3C">
        <w:trPr>
          <w:trHeight w:val="251"/>
          <w:jc w:val="center"/>
        </w:trPr>
        <w:tc>
          <w:tcPr>
            <w:tcW w:w="2605" w:type="dxa"/>
          </w:tcPr>
          <w:p w14:paraId="0C7C897F" w14:textId="77777777" w:rsidR="00D244F8" w:rsidRPr="00F436CF" w:rsidRDefault="00D244F8" w:rsidP="00D244F8">
            <w:pPr>
              <w:ind w:right="-109"/>
              <w:rPr>
                <w:sz w:val="20"/>
                <w:szCs w:val="20"/>
              </w:rPr>
            </w:pPr>
          </w:p>
        </w:tc>
        <w:tc>
          <w:tcPr>
            <w:tcW w:w="2890" w:type="dxa"/>
          </w:tcPr>
          <w:p w14:paraId="20B390CD" w14:textId="77777777" w:rsidR="00D244F8" w:rsidRPr="00F436CF" w:rsidRDefault="00D244F8" w:rsidP="00D244F8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23C6BCC6" w14:textId="77777777" w:rsidR="00D244F8" w:rsidRPr="00F436CF" w:rsidRDefault="00D244F8" w:rsidP="00D244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A44C987" w14:textId="77777777" w:rsidR="00D244F8" w:rsidRPr="00F436CF" w:rsidRDefault="00D244F8" w:rsidP="00D244F8">
            <w:pPr>
              <w:pStyle w:val="ListParagraph"/>
              <w:numPr>
                <w:ilvl w:val="0"/>
                <w:numId w:val="2"/>
              </w:numPr>
              <w:ind w:left="153" w:hanging="180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14:paraId="5BF41276" w14:textId="77777777" w:rsidR="00D244F8" w:rsidRPr="00F436CF" w:rsidRDefault="00D244F8" w:rsidP="00D244F8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53FBC625" w14:textId="77777777" w:rsidR="00686A5C" w:rsidRPr="008952CE" w:rsidRDefault="00557F87" w:rsidP="006D2427">
      <w:pPr>
        <w:spacing w:after="0" w:line="240" w:lineRule="auto"/>
        <w:ind w:right="-907"/>
        <w:rPr>
          <w:b/>
        </w:rPr>
      </w:pPr>
      <w:r w:rsidRPr="008952CE">
        <w:rPr>
          <w:b/>
        </w:rPr>
        <w:br/>
      </w:r>
      <w:r w:rsidR="008952CE" w:rsidRPr="008952CE">
        <w:rPr>
          <w:rFonts w:eastAsia="Times New Roman"/>
          <w:b/>
        </w:rPr>
        <w:t>Travel (Within the U.S., International, Stu</w:t>
      </w:r>
      <w:r w:rsidR="008952CE">
        <w:rPr>
          <w:rFonts w:eastAsia="Times New Roman"/>
          <w:b/>
        </w:rPr>
        <w:t>dy Abroad, Travel Abroad, etc.)</w:t>
      </w:r>
    </w:p>
    <w:tbl>
      <w:tblPr>
        <w:tblStyle w:val="TableGrid"/>
        <w:tblW w:w="14855" w:type="dxa"/>
        <w:jc w:val="center"/>
        <w:tblLook w:val="04A0" w:firstRow="1" w:lastRow="0" w:firstColumn="1" w:lastColumn="0" w:noHBand="0" w:noVBand="1"/>
      </w:tblPr>
      <w:tblGrid>
        <w:gridCol w:w="2605"/>
        <w:gridCol w:w="2890"/>
        <w:gridCol w:w="1980"/>
        <w:gridCol w:w="3600"/>
        <w:gridCol w:w="3780"/>
      </w:tblGrid>
      <w:tr w:rsidR="00374987" w14:paraId="2A0ADDA6" w14:textId="77777777" w:rsidTr="001E1C3C">
        <w:trPr>
          <w:trHeight w:val="260"/>
          <w:jc w:val="center"/>
        </w:trPr>
        <w:tc>
          <w:tcPr>
            <w:tcW w:w="2605" w:type="dxa"/>
            <w:shd w:val="clear" w:color="auto" w:fill="E7E6E6" w:themeFill="background2"/>
            <w:vAlign w:val="center"/>
          </w:tcPr>
          <w:p w14:paraId="7CED48F0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 of Activity/Experience</w:t>
            </w:r>
          </w:p>
        </w:tc>
        <w:tc>
          <w:tcPr>
            <w:tcW w:w="2890" w:type="dxa"/>
            <w:shd w:val="clear" w:color="auto" w:fill="E7E6E6" w:themeFill="background2"/>
            <w:vAlign w:val="center"/>
          </w:tcPr>
          <w:p w14:paraId="361414AD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 w:rsidRPr="003A308C">
              <w:rPr>
                <w:b/>
                <w:sz w:val="20"/>
                <w:szCs w:val="20"/>
              </w:rPr>
              <w:t>Organization</w:t>
            </w:r>
            <w:r>
              <w:rPr>
                <w:b/>
                <w:sz w:val="20"/>
                <w:szCs w:val="20"/>
              </w:rPr>
              <w:t xml:space="preserve"> and/or Locatio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3B6A037F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E772E">
              <w:rPr>
                <w:b/>
                <w:sz w:val="20"/>
                <w:szCs w:val="20"/>
              </w:rPr>
              <w:t>Start Date/End Date</w:t>
            </w:r>
          </w:p>
        </w:tc>
        <w:tc>
          <w:tcPr>
            <w:tcW w:w="3600" w:type="dxa"/>
            <w:shd w:val="clear" w:color="auto" w:fill="E7E6E6" w:themeFill="background2"/>
            <w:vAlign w:val="center"/>
          </w:tcPr>
          <w:p w14:paraId="6D14E006" w14:textId="77777777" w:rsidR="00374987" w:rsidRPr="00BE772E" w:rsidRDefault="0060137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skills you acquired related to this experience (limit 50 words)</w:t>
            </w:r>
          </w:p>
        </w:tc>
        <w:tc>
          <w:tcPr>
            <w:tcW w:w="3780" w:type="dxa"/>
            <w:shd w:val="clear" w:color="auto" w:fill="E7E6E6" w:themeFill="background2"/>
            <w:vAlign w:val="center"/>
          </w:tcPr>
          <w:p w14:paraId="54E32B8F" w14:textId="77777777" w:rsidR="00374987" w:rsidRPr="00BE772E" w:rsidRDefault="006C2D4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impact this experience had on you or the community (limit 50 words)</w:t>
            </w:r>
          </w:p>
        </w:tc>
      </w:tr>
      <w:tr w:rsidR="00D244F8" w14:paraId="4B08D939" w14:textId="77777777" w:rsidTr="001E1C3C">
        <w:trPr>
          <w:trHeight w:val="251"/>
          <w:jc w:val="center"/>
        </w:trPr>
        <w:tc>
          <w:tcPr>
            <w:tcW w:w="2605" w:type="dxa"/>
          </w:tcPr>
          <w:p w14:paraId="7DE5F4D4" w14:textId="77777777" w:rsidR="00D244F8" w:rsidRPr="00F436CF" w:rsidRDefault="00D244F8" w:rsidP="00D244F8">
            <w:pPr>
              <w:ind w:right="-19"/>
              <w:rPr>
                <w:sz w:val="20"/>
                <w:szCs w:val="20"/>
              </w:rPr>
            </w:pPr>
          </w:p>
        </w:tc>
        <w:tc>
          <w:tcPr>
            <w:tcW w:w="2890" w:type="dxa"/>
          </w:tcPr>
          <w:p w14:paraId="79EE6CD0" w14:textId="77777777" w:rsidR="00D244F8" w:rsidRPr="00F436CF" w:rsidRDefault="00D244F8" w:rsidP="00D244F8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4AD154E2" w14:textId="77777777" w:rsidR="00D244F8" w:rsidRPr="00F436CF" w:rsidRDefault="00D244F8" w:rsidP="00D244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BB23C8A" w14:textId="77777777" w:rsidR="00D244F8" w:rsidRPr="00F436CF" w:rsidRDefault="00D244F8" w:rsidP="00D244F8">
            <w:pPr>
              <w:pStyle w:val="ListParagraph"/>
              <w:numPr>
                <w:ilvl w:val="0"/>
                <w:numId w:val="2"/>
              </w:numPr>
              <w:ind w:left="153" w:hanging="180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14:paraId="5FC95D30" w14:textId="77777777" w:rsidR="00D244F8" w:rsidRPr="00F436CF" w:rsidRDefault="00D244F8" w:rsidP="00D244F8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2D8230EE" w14:textId="77777777" w:rsidR="00686A5C" w:rsidRPr="008E280F" w:rsidRDefault="004576AB" w:rsidP="006D2427">
      <w:pPr>
        <w:spacing w:after="0" w:line="240" w:lineRule="auto"/>
        <w:ind w:right="-907"/>
        <w:rPr>
          <w:b/>
        </w:rPr>
      </w:pPr>
      <w:r>
        <w:rPr>
          <w:b/>
        </w:rPr>
        <w:lastRenderedPageBreak/>
        <w:br/>
      </w:r>
      <w:r w:rsidR="00686A5C">
        <w:rPr>
          <w:b/>
        </w:rPr>
        <w:t xml:space="preserve">Healthcare Job Shadow Experience </w:t>
      </w:r>
    </w:p>
    <w:tbl>
      <w:tblPr>
        <w:tblStyle w:val="TableGrid"/>
        <w:tblW w:w="14855" w:type="dxa"/>
        <w:jc w:val="center"/>
        <w:tblLook w:val="04A0" w:firstRow="1" w:lastRow="0" w:firstColumn="1" w:lastColumn="0" w:noHBand="0" w:noVBand="1"/>
      </w:tblPr>
      <w:tblGrid>
        <w:gridCol w:w="2605"/>
        <w:gridCol w:w="2890"/>
        <w:gridCol w:w="1980"/>
        <w:gridCol w:w="3600"/>
        <w:gridCol w:w="3780"/>
      </w:tblGrid>
      <w:tr w:rsidR="00374987" w14:paraId="1E54754E" w14:textId="77777777" w:rsidTr="001E1C3C">
        <w:trPr>
          <w:trHeight w:val="260"/>
          <w:jc w:val="center"/>
        </w:trPr>
        <w:tc>
          <w:tcPr>
            <w:tcW w:w="2605" w:type="dxa"/>
            <w:shd w:val="clear" w:color="auto" w:fill="E7E6E6" w:themeFill="background2"/>
            <w:vAlign w:val="center"/>
          </w:tcPr>
          <w:p w14:paraId="769BF067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ition Shadowed</w:t>
            </w:r>
          </w:p>
        </w:tc>
        <w:tc>
          <w:tcPr>
            <w:tcW w:w="2890" w:type="dxa"/>
            <w:shd w:val="clear" w:color="auto" w:fill="E7E6E6" w:themeFill="background2"/>
            <w:vAlign w:val="center"/>
          </w:tcPr>
          <w:p w14:paraId="5762865E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 w:rsidRPr="003A308C">
              <w:rPr>
                <w:b/>
                <w:sz w:val="20"/>
                <w:szCs w:val="20"/>
              </w:rPr>
              <w:t>Organization</w:t>
            </w:r>
            <w:r>
              <w:rPr>
                <w:b/>
                <w:sz w:val="20"/>
                <w:szCs w:val="20"/>
              </w:rPr>
              <w:t xml:space="preserve"> and/or Locatio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79C9B42A" w14:textId="77777777" w:rsidR="00374987" w:rsidRPr="00BE772E" w:rsidRDefault="0037498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E772E">
              <w:rPr>
                <w:b/>
                <w:sz w:val="20"/>
                <w:szCs w:val="20"/>
              </w:rPr>
              <w:t>Start Date/End Date</w:t>
            </w:r>
          </w:p>
        </w:tc>
        <w:tc>
          <w:tcPr>
            <w:tcW w:w="3600" w:type="dxa"/>
            <w:shd w:val="clear" w:color="auto" w:fill="E7E6E6" w:themeFill="background2"/>
            <w:vAlign w:val="center"/>
          </w:tcPr>
          <w:p w14:paraId="4A119E4D" w14:textId="77777777" w:rsidR="00374987" w:rsidRPr="00BE772E" w:rsidRDefault="0060137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skills you acquired related to this experience (limit 50 words)</w:t>
            </w:r>
          </w:p>
        </w:tc>
        <w:tc>
          <w:tcPr>
            <w:tcW w:w="3780" w:type="dxa"/>
            <w:shd w:val="clear" w:color="auto" w:fill="E7E6E6" w:themeFill="background2"/>
            <w:vAlign w:val="center"/>
          </w:tcPr>
          <w:p w14:paraId="20F2D14F" w14:textId="77777777" w:rsidR="00374987" w:rsidRPr="00BE772E" w:rsidRDefault="006C2D4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impact this experience had on you or the community (limit 50 words)</w:t>
            </w:r>
          </w:p>
        </w:tc>
      </w:tr>
      <w:tr w:rsidR="00D244F8" w14:paraId="04473799" w14:textId="77777777" w:rsidTr="001E1C3C">
        <w:trPr>
          <w:trHeight w:val="251"/>
          <w:jc w:val="center"/>
        </w:trPr>
        <w:tc>
          <w:tcPr>
            <w:tcW w:w="2605" w:type="dxa"/>
          </w:tcPr>
          <w:p w14:paraId="2924EE41" w14:textId="77777777" w:rsidR="00D244F8" w:rsidRPr="00F436CF" w:rsidRDefault="00D244F8" w:rsidP="00D244F8">
            <w:pPr>
              <w:rPr>
                <w:sz w:val="20"/>
                <w:szCs w:val="20"/>
              </w:rPr>
            </w:pPr>
          </w:p>
        </w:tc>
        <w:tc>
          <w:tcPr>
            <w:tcW w:w="2890" w:type="dxa"/>
          </w:tcPr>
          <w:p w14:paraId="08D500F1" w14:textId="77777777" w:rsidR="00D244F8" w:rsidRPr="00F436CF" w:rsidRDefault="00D244F8" w:rsidP="00D244F8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6E91E268" w14:textId="77777777" w:rsidR="00D244F8" w:rsidRPr="00F436CF" w:rsidRDefault="00D244F8" w:rsidP="00D244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DA7AD35" w14:textId="77777777" w:rsidR="00D244F8" w:rsidRPr="00F436CF" w:rsidRDefault="00D244F8" w:rsidP="00D244F8">
            <w:pPr>
              <w:pStyle w:val="ListParagraph"/>
              <w:numPr>
                <w:ilvl w:val="0"/>
                <w:numId w:val="2"/>
              </w:numPr>
              <w:ind w:left="153" w:hanging="180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14:paraId="54ACCD27" w14:textId="77777777" w:rsidR="00D244F8" w:rsidRPr="00F436CF" w:rsidRDefault="00D244F8" w:rsidP="00D244F8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3B2CA7AC" w14:textId="77777777" w:rsidR="00BE772E" w:rsidRPr="008E280F" w:rsidRDefault="00BE772E" w:rsidP="006D2427">
      <w:pPr>
        <w:spacing w:after="0" w:line="240" w:lineRule="auto"/>
        <w:ind w:right="-907"/>
        <w:rPr>
          <w:b/>
        </w:rPr>
      </w:pPr>
      <w:r>
        <w:rPr>
          <w:b/>
        </w:rPr>
        <w:br/>
        <w:t xml:space="preserve">Certifications/Honors/Awards </w:t>
      </w:r>
    </w:p>
    <w:tbl>
      <w:tblPr>
        <w:tblStyle w:val="TableGrid"/>
        <w:tblW w:w="14845" w:type="dxa"/>
        <w:jc w:val="center"/>
        <w:tblLook w:val="04A0" w:firstRow="1" w:lastRow="0" w:firstColumn="1" w:lastColumn="0" w:noHBand="0" w:noVBand="1"/>
      </w:tblPr>
      <w:tblGrid>
        <w:gridCol w:w="2605"/>
        <w:gridCol w:w="2890"/>
        <w:gridCol w:w="1980"/>
        <w:gridCol w:w="7370"/>
      </w:tblGrid>
      <w:tr w:rsidR="001F0843" w14:paraId="1F5FF564" w14:textId="77777777" w:rsidTr="001F0843">
        <w:trPr>
          <w:trHeight w:val="260"/>
          <w:jc w:val="center"/>
        </w:trPr>
        <w:tc>
          <w:tcPr>
            <w:tcW w:w="2605" w:type="dxa"/>
            <w:shd w:val="clear" w:color="auto" w:fill="E7E6E6" w:themeFill="background2"/>
            <w:vAlign w:val="center"/>
          </w:tcPr>
          <w:p w14:paraId="3B294913" w14:textId="77777777" w:rsidR="001F0843" w:rsidRPr="00BE772E" w:rsidRDefault="001F0843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rtifications/Honors/</w:t>
            </w:r>
            <w:r>
              <w:rPr>
                <w:b/>
                <w:sz w:val="20"/>
                <w:szCs w:val="20"/>
              </w:rPr>
              <w:br/>
              <w:t>Awards</w:t>
            </w:r>
          </w:p>
        </w:tc>
        <w:tc>
          <w:tcPr>
            <w:tcW w:w="2890" w:type="dxa"/>
            <w:shd w:val="clear" w:color="auto" w:fill="E7E6E6" w:themeFill="background2"/>
            <w:vAlign w:val="center"/>
          </w:tcPr>
          <w:p w14:paraId="39E544B4" w14:textId="77777777" w:rsidR="001F0843" w:rsidRPr="00BE772E" w:rsidRDefault="001F0843" w:rsidP="001E1C3C">
            <w:pPr>
              <w:jc w:val="center"/>
              <w:rPr>
                <w:b/>
                <w:sz w:val="20"/>
                <w:szCs w:val="20"/>
              </w:rPr>
            </w:pPr>
            <w:r w:rsidRPr="003A308C">
              <w:rPr>
                <w:b/>
                <w:sz w:val="20"/>
                <w:szCs w:val="20"/>
              </w:rPr>
              <w:t>Organization</w:t>
            </w:r>
            <w:r>
              <w:rPr>
                <w:b/>
                <w:sz w:val="20"/>
                <w:szCs w:val="20"/>
              </w:rPr>
              <w:t xml:space="preserve"> and/or Locatio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2B898F53" w14:textId="77777777" w:rsidR="001F0843" w:rsidRPr="00BE772E" w:rsidRDefault="001F0843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E772E">
              <w:rPr>
                <w:b/>
                <w:sz w:val="20"/>
                <w:szCs w:val="20"/>
              </w:rPr>
              <w:t>Start Date/End Date</w:t>
            </w:r>
          </w:p>
        </w:tc>
        <w:tc>
          <w:tcPr>
            <w:tcW w:w="7370" w:type="dxa"/>
            <w:shd w:val="clear" w:color="auto" w:fill="E7E6E6" w:themeFill="background2"/>
            <w:vAlign w:val="center"/>
          </w:tcPr>
          <w:p w14:paraId="574C2623" w14:textId="77777777" w:rsidR="006C2D47" w:rsidRPr="00F414E4" w:rsidRDefault="00F414E4" w:rsidP="006C2D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rief Description</w:t>
            </w:r>
            <w:r w:rsidR="006C2D47">
              <w:rPr>
                <w:b/>
                <w:bCs/>
                <w:sz w:val="20"/>
                <w:szCs w:val="20"/>
              </w:rPr>
              <w:t xml:space="preserve"> (limit 50 words)</w:t>
            </w:r>
          </w:p>
        </w:tc>
      </w:tr>
      <w:tr w:rsidR="001F0843" w14:paraId="18106DF2" w14:textId="77777777" w:rsidTr="001F0843">
        <w:trPr>
          <w:trHeight w:val="251"/>
          <w:jc w:val="center"/>
        </w:trPr>
        <w:tc>
          <w:tcPr>
            <w:tcW w:w="2605" w:type="dxa"/>
          </w:tcPr>
          <w:p w14:paraId="3F55CDA7" w14:textId="77777777" w:rsidR="001F0843" w:rsidRPr="00F436CF" w:rsidRDefault="001F0843" w:rsidP="00796A0C">
            <w:pPr>
              <w:ind w:right="-109"/>
              <w:rPr>
                <w:sz w:val="20"/>
                <w:szCs w:val="20"/>
              </w:rPr>
            </w:pPr>
          </w:p>
        </w:tc>
        <w:tc>
          <w:tcPr>
            <w:tcW w:w="2890" w:type="dxa"/>
          </w:tcPr>
          <w:p w14:paraId="59BF4EB7" w14:textId="77777777" w:rsidR="001F0843" w:rsidRPr="00F436CF" w:rsidRDefault="001F0843" w:rsidP="001E1C3C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1B3BB486" w14:textId="77777777" w:rsidR="001F0843" w:rsidRPr="00F436CF" w:rsidRDefault="001F0843" w:rsidP="001E1C3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70" w:type="dxa"/>
          </w:tcPr>
          <w:p w14:paraId="5C893DB0" w14:textId="77777777" w:rsidR="001F0843" w:rsidRPr="00F436CF" w:rsidRDefault="001F0843" w:rsidP="001E1C3C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49568AB2" w14:textId="77777777" w:rsidR="006D2427" w:rsidRDefault="0050629E" w:rsidP="006D2427">
      <w:pPr>
        <w:spacing w:after="0" w:line="240" w:lineRule="auto"/>
        <w:ind w:right="-907"/>
        <w:rPr>
          <w:b/>
        </w:rPr>
      </w:pPr>
      <w:r>
        <w:rPr>
          <w:b/>
        </w:rPr>
        <w:br/>
      </w:r>
      <w:r w:rsidR="000511F1">
        <w:rPr>
          <w:b/>
        </w:rPr>
        <w:t>Other</w:t>
      </w:r>
      <w:r w:rsidR="008C1812">
        <w:rPr>
          <w:b/>
        </w:rPr>
        <w:t xml:space="preserve"> </w:t>
      </w:r>
      <w:r w:rsidR="008952CE">
        <w:rPr>
          <w:b/>
        </w:rPr>
        <w:t xml:space="preserve">Life Experiences </w:t>
      </w:r>
      <w:r w:rsidR="008C1812">
        <w:rPr>
          <w:b/>
        </w:rPr>
        <w:t>(Is there something from your background that would help distinguish you from other candidates?</w:t>
      </w:r>
      <w:r w:rsidR="00C252C4">
        <w:rPr>
          <w:b/>
        </w:rPr>
        <w:t xml:space="preserve"> </w:t>
      </w:r>
    </w:p>
    <w:tbl>
      <w:tblPr>
        <w:tblStyle w:val="TableGrid"/>
        <w:tblW w:w="14855" w:type="dxa"/>
        <w:jc w:val="center"/>
        <w:tblLook w:val="04A0" w:firstRow="1" w:lastRow="0" w:firstColumn="1" w:lastColumn="0" w:noHBand="0" w:noVBand="1"/>
      </w:tblPr>
      <w:tblGrid>
        <w:gridCol w:w="2605"/>
        <w:gridCol w:w="2890"/>
        <w:gridCol w:w="1980"/>
        <w:gridCol w:w="3600"/>
        <w:gridCol w:w="3780"/>
      </w:tblGrid>
      <w:tr w:rsidR="001F0843" w14:paraId="070C8E77" w14:textId="77777777" w:rsidTr="001E1C3C">
        <w:trPr>
          <w:trHeight w:val="260"/>
          <w:jc w:val="center"/>
        </w:trPr>
        <w:tc>
          <w:tcPr>
            <w:tcW w:w="2605" w:type="dxa"/>
            <w:shd w:val="clear" w:color="auto" w:fill="E7E6E6" w:themeFill="background2"/>
            <w:vAlign w:val="center"/>
          </w:tcPr>
          <w:p w14:paraId="1813A7D5" w14:textId="77777777" w:rsidR="001F0843" w:rsidRPr="00BE772E" w:rsidRDefault="00B26EC8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 of Activity/Experience (if applicable)</w:t>
            </w:r>
          </w:p>
        </w:tc>
        <w:tc>
          <w:tcPr>
            <w:tcW w:w="2890" w:type="dxa"/>
            <w:shd w:val="clear" w:color="auto" w:fill="E7E6E6" w:themeFill="background2"/>
            <w:vAlign w:val="center"/>
          </w:tcPr>
          <w:p w14:paraId="451A4FB3" w14:textId="77777777" w:rsidR="001F0843" w:rsidRDefault="001F0843" w:rsidP="001E1C3C">
            <w:pPr>
              <w:jc w:val="center"/>
              <w:rPr>
                <w:b/>
                <w:sz w:val="20"/>
                <w:szCs w:val="20"/>
              </w:rPr>
            </w:pPr>
            <w:r w:rsidRPr="003A308C">
              <w:rPr>
                <w:b/>
                <w:sz w:val="20"/>
                <w:szCs w:val="20"/>
              </w:rPr>
              <w:t>Organization</w:t>
            </w:r>
            <w:r>
              <w:rPr>
                <w:b/>
                <w:sz w:val="20"/>
                <w:szCs w:val="20"/>
              </w:rPr>
              <w:t xml:space="preserve"> and/or Location</w:t>
            </w:r>
          </w:p>
          <w:p w14:paraId="1D705E25" w14:textId="77777777" w:rsidR="00B26EC8" w:rsidRPr="00BE772E" w:rsidRDefault="00B26EC8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pplicable)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7AD87C4B" w14:textId="77777777" w:rsidR="001F0843" w:rsidRDefault="001F0843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Pr="00BE772E">
              <w:rPr>
                <w:b/>
                <w:sz w:val="20"/>
                <w:szCs w:val="20"/>
              </w:rPr>
              <w:t>Start Date/End Date</w:t>
            </w:r>
          </w:p>
          <w:p w14:paraId="5E2534B1" w14:textId="77777777" w:rsidR="00B26EC8" w:rsidRPr="00BE772E" w:rsidRDefault="00B26EC8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pplicable)</w:t>
            </w:r>
          </w:p>
        </w:tc>
        <w:tc>
          <w:tcPr>
            <w:tcW w:w="3600" w:type="dxa"/>
            <w:shd w:val="clear" w:color="auto" w:fill="E7E6E6" w:themeFill="background2"/>
            <w:vAlign w:val="center"/>
          </w:tcPr>
          <w:p w14:paraId="5463566C" w14:textId="77777777" w:rsidR="001F0843" w:rsidRPr="00BE772E" w:rsidRDefault="00601377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skills you acquired related to this experience (limit 50 words)</w:t>
            </w:r>
          </w:p>
        </w:tc>
        <w:tc>
          <w:tcPr>
            <w:tcW w:w="3780" w:type="dxa"/>
            <w:shd w:val="clear" w:color="auto" w:fill="E7E6E6" w:themeFill="background2"/>
            <w:vAlign w:val="center"/>
          </w:tcPr>
          <w:p w14:paraId="01F74B33" w14:textId="77777777" w:rsidR="001F0843" w:rsidRPr="00BE772E" w:rsidRDefault="006470D3" w:rsidP="001E1C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be the impact this experience had on you or the community (limit 50 words)</w:t>
            </w:r>
          </w:p>
        </w:tc>
      </w:tr>
      <w:tr w:rsidR="00D244F8" w14:paraId="26DCFE55" w14:textId="77777777" w:rsidTr="001E1C3C">
        <w:trPr>
          <w:trHeight w:val="251"/>
          <w:jc w:val="center"/>
        </w:trPr>
        <w:tc>
          <w:tcPr>
            <w:tcW w:w="2605" w:type="dxa"/>
          </w:tcPr>
          <w:p w14:paraId="07C221C9" w14:textId="77777777" w:rsidR="00D244F8" w:rsidRPr="00D03EBC" w:rsidRDefault="00D244F8" w:rsidP="00D244F8">
            <w:pPr>
              <w:ind w:right="-109"/>
              <w:rPr>
                <w:sz w:val="20"/>
                <w:szCs w:val="20"/>
              </w:rPr>
            </w:pPr>
          </w:p>
        </w:tc>
        <w:tc>
          <w:tcPr>
            <w:tcW w:w="2890" w:type="dxa"/>
          </w:tcPr>
          <w:p w14:paraId="3D96C91E" w14:textId="77777777" w:rsidR="00D244F8" w:rsidRPr="00D03EBC" w:rsidRDefault="00D244F8" w:rsidP="00D244F8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5CAE5BD1" w14:textId="77777777" w:rsidR="00D244F8" w:rsidRPr="00D03EBC" w:rsidRDefault="00D244F8" w:rsidP="00D244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80544A8" w14:textId="77777777" w:rsidR="00D244F8" w:rsidRPr="00D03EBC" w:rsidRDefault="00D244F8" w:rsidP="00D244F8">
            <w:pPr>
              <w:pStyle w:val="ListParagraph"/>
              <w:numPr>
                <w:ilvl w:val="0"/>
                <w:numId w:val="2"/>
              </w:numPr>
              <w:ind w:left="153" w:hanging="180"/>
              <w:rPr>
                <w:sz w:val="20"/>
                <w:szCs w:val="20"/>
              </w:rPr>
            </w:pPr>
          </w:p>
        </w:tc>
        <w:tc>
          <w:tcPr>
            <w:tcW w:w="3780" w:type="dxa"/>
          </w:tcPr>
          <w:p w14:paraId="6D27B1CD" w14:textId="77777777" w:rsidR="00D244F8" w:rsidRPr="00D03EBC" w:rsidRDefault="00D244F8" w:rsidP="00D244F8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0715DC46" w14:textId="77777777" w:rsidR="00DE151E" w:rsidRDefault="000511F1" w:rsidP="006D2427">
      <w:pPr>
        <w:spacing w:after="0" w:line="240" w:lineRule="auto"/>
        <w:ind w:right="-907"/>
        <w:rPr>
          <w:b/>
        </w:rPr>
      </w:pPr>
      <w:r>
        <w:rPr>
          <w:b/>
        </w:rPr>
        <w:t xml:space="preserve"> </w:t>
      </w:r>
    </w:p>
    <w:p w14:paraId="6CB0114A" w14:textId="77777777" w:rsidR="0050629E" w:rsidRPr="008E280F" w:rsidRDefault="0050629E" w:rsidP="006D2427">
      <w:pPr>
        <w:spacing w:after="0" w:line="240" w:lineRule="auto"/>
        <w:ind w:right="-907"/>
        <w:rPr>
          <w:b/>
        </w:rPr>
      </w:pPr>
      <w:r>
        <w:rPr>
          <w:b/>
        </w:rPr>
        <w:t xml:space="preserve">Languages Spoken </w:t>
      </w:r>
      <w:r w:rsidR="006D2427">
        <w:rPr>
          <w:b/>
        </w:rPr>
        <w:t>other than English (please identify if bilingual, fluent, working on a minor, etc.)</w:t>
      </w:r>
    </w:p>
    <w:tbl>
      <w:tblPr>
        <w:tblStyle w:val="TableGrid"/>
        <w:tblW w:w="14850" w:type="dxa"/>
        <w:tblInd w:w="-5" w:type="dxa"/>
        <w:tblLook w:val="04A0" w:firstRow="1" w:lastRow="0" w:firstColumn="1" w:lastColumn="0" w:noHBand="0" w:noVBand="1"/>
      </w:tblPr>
      <w:tblGrid>
        <w:gridCol w:w="14850"/>
      </w:tblGrid>
      <w:tr w:rsidR="00E61CC0" w14:paraId="05E86A0E" w14:textId="77777777" w:rsidTr="006D2427">
        <w:trPr>
          <w:trHeight w:val="260"/>
        </w:trPr>
        <w:tc>
          <w:tcPr>
            <w:tcW w:w="14850" w:type="dxa"/>
            <w:shd w:val="clear" w:color="auto" w:fill="E7E6E6" w:themeFill="background2"/>
            <w:vAlign w:val="center"/>
          </w:tcPr>
          <w:p w14:paraId="39943600" w14:textId="77777777" w:rsidR="00E61CC0" w:rsidRPr="003A308C" w:rsidRDefault="00E61CC0" w:rsidP="006D2427">
            <w:pPr>
              <w:ind w:right="-20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nguages</w:t>
            </w:r>
          </w:p>
        </w:tc>
      </w:tr>
      <w:tr w:rsidR="00E61CC0" w14:paraId="73A143CC" w14:textId="77777777" w:rsidTr="006D2427">
        <w:trPr>
          <w:trHeight w:val="251"/>
        </w:trPr>
        <w:tc>
          <w:tcPr>
            <w:tcW w:w="14850" w:type="dxa"/>
          </w:tcPr>
          <w:p w14:paraId="40395C93" w14:textId="77777777" w:rsidR="00E61CC0" w:rsidRPr="00D03EBC" w:rsidRDefault="00E61CC0" w:rsidP="006D2427">
            <w:pPr>
              <w:rPr>
                <w:sz w:val="20"/>
                <w:szCs w:val="20"/>
              </w:rPr>
            </w:pPr>
          </w:p>
        </w:tc>
      </w:tr>
    </w:tbl>
    <w:p w14:paraId="0CB2E57E" w14:textId="77777777" w:rsidR="00C252C4" w:rsidRPr="00C252C4" w:rsidRDefault="00C252C4" w:rsidP="00C252C4">
      <w:pPr>
        <w:spacing w:after="0" w:line="240" w:lineRule="auto"/>
        <w:ind w:right="-907"/>
        <w:rPr>
          <w:b/>
        </w:rPr>
      </w:pPr>
      <w:r>
        <w:rPr>
          <w:b/>
        </w:rPr>
        <w:br/>
        <w:t>COVID-19 (</w:t>
      </w:r>
      <w:r w:rsidRPr="00C252C4">
        <w:rPr>
          <w:b/>
        </w:rPr>
        <w:t>discuss the specific ways COVID-19 has made an impact on your life)</w:t>
      </w:r>
    </w:p>
    <w:tbl>
      <w:tblPr>
        <w:tblStyle w:val="TableGrid"/>
        <w:tblW w:w="14850" w:type="dxa"/>
        <w:tblInd w:w="-5" w:type="dxa"/>
        <w:tblLook w:val="04A0" w:firstRow="1" w:lastRow="0" w:firstColumn="1" w:lastColumn="0" w:noHBand="0" w:noVBand="1"/>
      </w:tblPr>
      <w:tblGrid>
        <w:gridCol w:w="14850"/>
      </w:tblGrid>
      <w:tr w:rsidR="00C252C4" w14:paraId="0F36B444" w14:textId="77777777" w:rsidTr="002F1280">
        <w:trPr>
          <w:trHeight w:val="260"/>
        </w:trPr>
        <w:tc>
          <w:tcPr>
            <w:tcW w:w="14850" w:type="dxa"/>
            <w:shd w:val="clear" w:color="auto" w:fill="E7E6E6" w:themeFill="background2"/>
            <w:vAlign w:val="center"/>
          </w:tcPr>
          <w:p w14:paraId="461ADA54" w14:textId="77777777" w:rsidR="00C252C4" w:rsidRPr="003A308C" w:rsidRDefault="00C252C4" w:rsidP="002F1280">
            <w:pPr>
              <w:ind w:right="-20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VID-19 (limit 150 words)</w:t>
            </w:r>
          </w:p>
        </w:tc>
      </w:tr>
      <w:tr w:rsidR="00C252C4" w14:paraId="7A391130" w14:textId="77777777" w:rsidTr="002F1280">
        <w:trPr>
          <w:trHeight w:val="251"/>
        </w:trPr>
        <w:tc>
          <w:tcPr>
            <w:tcW w:w="14850" w:type="dxa"/>
          </w:tcPr>
          <w:p w14:paraId="40AE4FD2" w14:textId="77777777" w:rsidR="00C252C4" w:rsidRPr="00D03EBC" w:rsidRDefault="00C252C4" w:rsidP="002F1280">
            <w:pPr>
              <w:rPr>
                <w:sz w:val="20"/>
                <w:szCs w:val="20"/>
              </w:rPr>
            </w:pPr>
          </w:p>
        </w:tc>
      </w:tr>
    </w:tbl>
    <w:p w14:paraId="7A555FD6" w14:textId="77777777" w:rsidR="0050629E" w:rsidRPr="008E280F" w:rsidRDefault="0050629E" w:rsidP="006D2427">
      <w:pPr>
        <w:rPr>
          <w:b/>
        </w:rPr>
      </w:pPr>
    </w:p>
    <w:sectPr w:rsidR="0050629E" w:rsidRPr="008E280F" w:rsidSect="004576AB">
      <w:pgSz w:w="15840" w:h="12240" w:orient="landscape"/>
      <w:pgMar w:top="446" w:right="547" w:bottom="99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5615E"/>
    <w:multiLevelType w:val="hybridMultilevel"/>
    <w:tmpl w:val="F8382FDE"/>
    <w:lvl w:ilvl="0" w:tplc="1AC8BEA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684397"/>
    <w:multiLevelType w:val="hybridMultilevel"/>
    <w:tmpl w:val="5BCAE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50451">
    <w:abstractNumId w:val="1"/>
  </w:num>
  <w:num w:numId="2" w16cid:durableId="991101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3tLQwNzeyNLCwNLZU0lEKTi0uzszPAykwrAUAFINYeywAAAA="/>
  </w:docVars>
  <w:rsids>
    <w:rsidRoot w:val="008E280F"/>
    <w:rsid w:val="0004741C"/>
    <w:rsid w:val="000511F1"/>
    <w:rsid w:val="00062E99"/>
    <w:rsid w:val="00077132"/>
    <w:rsid w:val="001961C2"/>
    <w:rsid w:val="001D3BC4"/>
    <w:rsid w:val="001F0843"/>
    <w:rsid w:val="001F3815"/>
    <w:rsid w:val="00275168"/>
    <w:rsid w:val="0028750C"/>
    <w:rsid w:val="002A7E39"/>
    <w:rsid w:val="00314A59"/>
    <w:rsid w:val="00374987"/>
    <w:rsid w:val="003A308C"/>
    <w:rsid w:val="003E4602"/>
    <w:rsid w:val="004576AB"/>
    <w:rsid w:val="004776C9"/>
    <w:rsid w:val="00485CB5"/>
    <w:rsid w:val="0049024B"/>
    <w:rsid w:val="004A1B6D"/>
    <w:rsid w:val="004B5C34"/>
    <w:rsid w:val="004C6367"/>
    <w:rsid w:val="004D662E"/>
    <w:rsid w:val="0050629E"/>
    <w:rsid w:val="00557F87"/>
    <w:rsid w:val="005C1F46"/>
    <w:rsid w:val="005D4EF2"/>
    <w:rsid w:val="00601377"/>
    <w:rsid w:val="00642A39"/>
    <w:rsid w:val="00643630"/>
    <w:rsid w:val="006470D3"/>
    <w:rsid w:val="006662AD"/>
    <w:rsid w:val="00686A5C"/>
    <w:rsid w:val="006970B0"/>
    <w:rsid w:val="006C2D47"/>
    <w:rsid w:val="006D2427"/>
    <w:rsid w:val="00707AAE"/>
    <w:rsid w:val="007752A6"/>
    <w:rsid w:val="00796A0C"/>
    <w:rsid w:val="007F4709"/>
    <w:rsid w:val="008437D1"/>
    <w:rsid w:val="008952CE"/>
    <w:rsid w:val="008B516F"/>
    <w:rsid w:val="008C1812"/>
    <w:rsid w:val="008C69FB"/>
    <w:rsid w:val="008E280F"/>
    <w:rsid w:val="00914A8E"/>
    <w:rsid w:val="009171BC"/>
    <w:rsid w:val="00986EDF"/>
    <w:rsid w:val="009A0735"/>
    <w:rsid w:val="009C563D"/>
    <w:rsid w:val="00AB0C7A"/>
    <w:rsid w:val="00AD7EE3"/>
    <w:rsid w:val="00B26EC8"/>
    <w:rsid w:val="00B271D7"/>
    <w:rsid w:val="00B81F30"/>
    <w:rsid w:val="00BA5E5D"/>
    <w:rsid w:val="00BB57F2"/>
    <w:rsid w:val="00BE772E"/>
    <w:rsid w:val="00C1743E"/>
    <w:rsid w:val="00C252C4"/>
    <w:rsid w:val="00C576DA"/>
    <w:rsid w:val="00C654A3"/>
    <w:rsid w:val="00CB445B"/>
    <w:rsid w:val="00CB5221"/>
    <w:rsid w:val="00D03EBC"/>
    <w:rsid w:val="00D244F8"/>
    <w:rsid w:val="00D979B3"/>
    <w:rsid w:val="00DC4CE7"/>
    <w:rsid w:val="00DD725C"/>
    <w:rsid w:val="00DE151E"/>
    <w:rsid w:val="00E00A1E"/>
    <w:rsid w:val="00E010D4"/>
    <w:rsid w:val="00E61CC0"/>
    <w:rsid w:val="00EB470E"/>
    <w:rsid w:val="00F414E4"/>
    <w:rsid w:val="00F436CF"/>
    <w:rsid w:val="00F6214D"/>
    <w:rsid w:val="00FA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5A302"/>
  <w15:chartTrackingRefBased/>
  <w15:docId w15:val="{0544096E-F655-466C-91FE-C6725AECC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8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21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71D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E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JFUXHWjix8Q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7950E-509E-4C9F-9EF1-2D9BCBB18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7</Words>
  <Characters>2896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toll</dc:creator>
  <cp:keywords/>
  <dc:description/>
  <cp:lastModifiedBy>Jill Smalldon</cp:lastModifiedBy>
  <cp:revision>2</cp:revision>
  <dcterms:created xsi:type="dcterms:W3CDTF">2022-11-01T18:17:00Z</dcterms:created>
  <dcterms:modified xsi:type="dcterms:W3CDTF">2022-11-01T18:17:00Z</dcterms:modified>
</cp:coreProperties>
</file>